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B6C576" w14:textId="77777777" w:rsidR="00056D69" w:rsidRPr="00056D69" w:rsidRDefault="00056D69" w:rsidP="00056D69">
      <w:pPr>
        <w:rPr>
          <w:rFonts w:ascii="Open Sans Semibold" w:hAnsi="Open Sans Semibold" w:cs="Open Sans Semibold"/>
          <w:sz w:val="28"/>
          <w:szCs w:val="28"/>
        </w:rPr>
      </w:pPr>
      <w:r w:rsidRPr="00056D69">
        <w:rPr>
          <w:rFonts w:ascii="Open Sans Semibold" w:hAnsi="Open Sans Semibold" w:cs="Open Sans Semibold"/>
          <w:sz w:val="28"/>
          <w:szCs w:val="28"/>
        </w:rPr>
        <w:t>Water – Sensory Inspiration Prompts</w:t>
      </w:r>
    </w:p>
    <w:p w14:paraId="0C77454D" w14:textId="77777777" w:rsidR="00056D69" w:rsidRDefault="00056D69" w:rsidP="00056D69">
      <w:pPr>
        <w:rPr>
          <w:b/>
          <w:bCs/>
        </w:rPr>
      </w:pPr>
    </w:p>
    <w:p w14:paraId="32C21630" w14:textId="67E9B951" w:rsidR="00056D69" w:rsidRPr="00056D69" w:rsidRDefault="00056D69" w:rsidP="00056D69">
      <w:r w:rsidRPr="00056D69">
        <w:rPr>
          <w:b/>
          <w:bCs/>
        </w:rPr>
        <w:t>Sight</w:t>
      </w:r>
    </w:p>
    <w:p w14:paraId="5AD9EC81" w14:textId="77777777" w:rsidR="00056D69" w:rsidRPr="00056D69" w:rsidRDefault="00056D69" w:rsidP="00056D69">
      <w:pPr>
        <w:numPr>
          <w:ilvl w:val="0"/>
          <w:numId w:val="1"/>
        </w:numPr>
      </w:pPr>
      <w:r w:rsidRPr="00056D69">
        <w:t>Sparkling sunlight on the sea</w:t>
      </w:r>
    </w:p>
    <w:p w14:paraId="7552EC1F" w14:textId="77777777" w:rsidR="00056D69" w:rsidRPr="00056D69" w:rsidRDefault="00056D69" w:rsidP="00056D69">
      <w:pPr>
        <w:numPr>
          <w:ilvl w:val="0"/>
          <w:numId w:val="1"/>
        </w:numPr>
      </w:pPr>
      <w:r w:rsidRPr="00056D69">
        <w:t>Dark storm clouds over the ocean</w:t>
      </w:r>
    </w:p>
    <w:p w14:paraId="09396A9C" w14:textId="77777777" w:rsidR="00056D69" w:rsidRPr="00056D69" w:rsidRDefault="00056D69" w:rsidP="00056D69">
      <w:pPr>
        <w:numPr>
          <w:ilvl w:val="0"/>
          <w:numId w:val="1"/>
        </w:numPr>
      </w:pPr>
      <w:r w:rsidRPr="00056D69">
        <w:t>Ripples in a pond or lake</w:t>
      </w:r>
    </w:p>
    <w:p w14:paraId="7ABB9432" w14:textId="77777777" w:rsidR="00056D69" w:rsidRPr="00056D69" w:rsidRDefault="00056D69" w:rsidP="00056D69">
      <w:pPr>
        <w:numPr>
          <w:ilvl w:val="0"/>
          <w:numId w:val="1"/>
        </w:numPr>
      </w:pPr>
      <w:r w:rsidRPr="00056D69">
        <w:t>Rainbow after rain</w:t>
      </w:r>
    </w:p>
    <w:p w14:paraId="093144D8" w14:textId="77777777" w:rsidR="00056D69" w:rsidRPr="00056D69" w:rsidRDefault="00056D69" w:rsidP="00056D69">
      <w:pPr>
        <w:numPr>
          <w:ilvl w:val="0"/>
          <w:numId w:val="1"/>
        </w:numPr>
      </w:pPr>
      <w:r w:rsidRPr="00056D69">
        <w:t>Waterfalls or fountains</w:t>
      </w:r>
    </w:p>
    <w:p w14:paraId="422ABD8D" w14:textId="77777777" w:rsidR="00056D69" w:rsidRPr="00056D69" w:rsidRDefault="00056D69" w:rsidP="00056D69">
      <w:r w:rsidRPr="00056D69">
        <w:rPr>
          <w:b/>
          <w:bCs/>
        </w:rPr>
        <w:t>Sound</w:t>
      </w:r>
    </w:p>
    <w:p w14:paraId="7CB6B511" w14:textId="77777777" w:rsidR="00056D69" w:rsidRPr="00056D69" w:rsidRDefault="00056D69" w:rsidP="00056D69">
      <w:pPr>
        <w:numPr>
          <w:ilvl w:val="0"/>
          <w:numId w:val="2"/>
        </w:numPr>
      </w:pPr>
      <w:r w:rsidRPr="00056D69">
        <w:t>Waves crashing or gently lapping</w:t>
      </w:r>
    </w:p>
    <w:p w14:paraId="084D4E22" w14:textId="77777777" w:rsidR="00056D69" w:rsidRPr="00056D69" w:rsidRDefault="00056D69" w:rsidP="00056D69">
      <w:pPr>
        <w:numPr>
          <w:ilvl w:val="0"/>
          <w:numId w:val="2"/>
        </w:numPr>
      </w:pPr>
      <w:r w:rsidRPr="00056D69">
        <w:t>Rain on the roof or windows</w:t>
      </w:r>
    </w:p>
    <w:p w14:paraId="18BB12B2" w14:textId="77777777" w:rsidR="00056D69" w:rsidRPr="00056D69" w:rsidRDefault="00056D69" w:rsidP="00056D69">
      <w:pPr>
        <w:numPr>
          <w:ilvl w:val="0"/>
          <w:numId w:val="2"/>
        </w:numPr>
      </w:pPr>
      <w:r w:rsidRPr="00056D69">
        <w:t>Bubbling brook or stream</w:t>
      </w:r>
    </w:p>
    <w:p w14:paraId="5BC8EDCF" w14:textId="77777777" w:rsidR="00056D69" w:rsidRPr="00056D69" w:rsidRDefault="00056D69" w:rsidP="00056D69">
      <w:pPr>
        <w:numPr>
          <w:ilvl w:val="0"/>
          <w:numId w:val="2"/>
        </w:numPr>
      </w:pPr>
      <w:r w:rsidRPr="00056D69">
        <w:t>Water splashing in a bath or sink</w:t>
      </w:r>
    </w:p>
    <w:p w14:paraId="4658126A" w14:textId="77777777" w:rsidR="00056D69" w:rsidRPr="00056D69" w:rsidRDefault="00056D69" w:rsidP="00056D69">
      <w:pPr>
        <w:numPr>
          <w:ilvl w:val="0"/>
          <w:numId w:val="2"/>
        </w:numPr>
      </w:pPr>
      <w:r w:rsidRPr="00056D69">
        <w:t>Dripping tap in a quiet room</w:t>
      </w:r>
    </w:p>
    <w:p w14:paraId="3BC73BC8" w14:textId="77777777" w:rsidR="00056D69" w:rsidRPr="00056D69" w:rsidRDefault="00056D69" w:rsidP="00056D69">
      <w:r w:rsidRPr="00056D69">
        <w:rPr>
          <w:b/>
          <w:bCs/>
        </w:rPr>
        <w:t>Touch</w:t>
      </w:r>
    </w:p>
    <w:p w14:paraId="654D483D" w14:textId="77777777" w:rsidR="00056D69" w:rsidRPr="00056D69" w:rsidRDefault="00056D69" w:rsidP="00056D69">
      <w:pPr>
        <w:numPr>
          <w:ilvl w:val="0"/>
          <w:numId w:val="3"/>
        </w:numPr>
      </w:pPr>
      <w:r w:rsidRPr="00056D69">
        <w:t>Cool water on a hot day</w:t>
      </w:r>
    </w:p>
    <w:p w14:paraId="60D92B2B" w14:textId="77777777" w:rsidR="00056D69" w:rsidRPr="00056D69" w:rsidRDefault="00056D69" w:rsidP="00056D69">
      <w:pPr>
        <w:numPr>
          <w:ilvl w:val="0"/>
          <w:numId w:val="3"/>
        </w:numPr>
      </w:pPr>
      <w:r w:rsidRPr="00056D69">
        <w:t>Soft mist from a waterfall</w:t>
      </w:r>
    </w:p>
    <w:p w14:paraId="0659F6C1" w14:textId="77777777" w:rsidR="00056D69" w:rsidRPr="00056D69" w:rsidRDefault="00056D69" w:rsidP="00056D69">
      <w:pPr>
        <w:numPr>
          <w:ilvl w:val="0"/>
          <w:numId w:val="3"/>
        </w:numPr>
      </w:pPr>
      <w:r w:rsidRPr="00056D69">
        <w:t>Warm bath water</w:t>
      </w:r>
    </w:p>
    <w:p w14:paraId="445BED54" w14:textId="77777777" w:rsidR="00056D69" w:rsidRPr="00056D69" w:rsidRDefault="00056D69" w:rsidP="00056D69">
      <w:pPr>
        <w:numPr>
          <w:ilvl w:val="0"/>
          <w:numId w:val="3"/>
        </w:numPr>
      </w:pPr>
      <w:r w:rsidRPr="00056D69">
        <w:t>Wet sand between your toes</w:t>
      </w:r>
    </w:p>
    <w:p w14:paraId="15AC9798" w14:textId="77777777" w:rsidR="00056D69" w:rsidRPr="00056D69" w:rsidRDefault="00056D69" w:rsidP="00056D69">
      <w:pPr>
        <w:numPr>
          <w:ilvl w:val="0"/>
          <w:numId w:val="3"/>
        </w:numPr>
      </w:pPr>
      <w:r w:rsidRPr="00056D69">
        <w:t>Smooth stones from a riverbed</w:t>
      </w:r>
    </w:p>
    <w:p w14:paraId="19406129" w14:textId="77777777" w:rsidR="00056D69" w:rsidRPr="00056D69" w:rsidRDefault="00056D69" w:rsidP="00056D69">
      <w:r w:rsidRPr="00056D69">
        <w:rPr>
          <w:b/>
          <w:bCs/>
        </w:rPr>
        <w:t>Smell</w:t>
      </w:r>
    </w:p>
    <w:p w14:paraId="55DC2B8C" w14:textId="77777777" w:rsidR="00056D69" w:rsidRPr="00056D69" w:rsidRDefault="00056D69" w:rsidP="00056D69">
      <w:pPr>
        <w:numPr>
          <w:ilvl w:val="0"/>
          <w:numId w:val="4"/>
        </w:numPr>
      </w:pPr>
      <w:r w:rsidRPr="00056D69">
        <w:t>Fresh rain on dry ground</w:t>
      </w:r>
    </w:p>
    <w:p w14:paraId="7A7F88E6" w14:textId="77777777" w:rsidR="00056D69" w:rsidRPr="00056D69" w:rsidRDefault="00056D69" w:rsidP="00056D69">
      <w:pPr>
        <w:numPr>
          <w:ilvl w:val="0"/>
          <w:numId w:val="4"/>
        </w:numPr>
      </w:pPr>
      <w:r w:rsidRPr="00056D69">
        <w:t>Salty sea air</w:t>
      </w:r>
    </w:p>
    <w:p w14:paraId="09B3E71B" w14:textId="77777777" w:rsidR="00056D69" w:rsidRPr="00056D69" w:rsidRDefault="00056D69" w:rsidP="00056D69">
      <w:pPr>
        <w:numPr>
          <w:ilvl w:val="0"/>
          <w:numId w:val="4"/>
        </w:numPr>
      </w:pPr>
      <w:r w:rsidRPr="00056D69">
        <w:t>Chlorine in a swimming pool</w:t>
      </w:r>
    </w:p>
    <w:p w14:paraId="55B59A8C" w14:textId="77777777" w:rsidR="00056D69" w:rsidRPr="00056D69" w:rsidRDefault="00056D69" w:rsidP="00056D69">
      <w:pPr>
        <w:numPr>
          <w:ilvl w:val="0"/>
          <w:numId w:val="4"/>
        </w:numPr>
      </w:pPr>
      <w:r w:rsidRPr="00056D69">
        <w:t>Damp earth after watering the garden</w:t>
      </w:r>
    </w:p>
    <w:p w14:paraId="32F6DF5A" w14:textId="77777777" w:rsidR="00056D69" w:rsidRPr="00056D69" w:rsidRDefault="00056D69" w:rsidP="00056D69">
      <w:pPr>
        <w:numPr>
          <w:ilvl w:val="0"/>
          <w:numId w:val="4"/>
        </w:numPr>
      </w:pPr>
      <w:r w:rsidRPr="00056D69">
        <w:t>Fresh laundry drying by the water</w:t>
      </w:r>
    </w:p>
    <w:p w14:paraId="43E34827" w14:textId="77777777" w:rsidR="00056D69" w:rsidRPr="00056D69" w:rsidRDefault="00056D69" w:rsidP="00056D69">
      <w:r w:rsidRPr="00056D69">
        <w:rPr>
          <w:b/>
          <w:bCs/>
        </w:rPr>
        <w:lastRenderedPageBreak/>
        <w:t>Taste</w:t>
      </w:r>
    </w:p>
    <w:p w14:paraId="0153CC73" w14:textId="77777777" w:rsidR="00056D69" w:rsidRPr="00056D69" w:rsidRDefault="00056D69" w:rsidP="00056D69">
      <w:pPr>
        <w:numPr>
          <w:ilvl w:val="0"/>
          <w:numId w:val="5"/>
        </w:numPr>
      </w:pPr>
      <w:r w:rsidRPr="00056D69">
        <w:t>Fresh, cold drinking water</w:t>
      </w:r>
    </w:p>
    <w:p w14:paraId="06D707CF" w14:textId="77777777" w:rsidR="00056D69" w:rsidRPr="00056D69" w:rsidRDefault="00056D69" w:rsidP="00056D69">
      <w:pPr>
        <w:numPr>
          <w:ilvl w:val="0"/>
          <w:numId w:val="5"/>
        </w:numPr>
      </w:pPr>
      <w:r w:rsidRPr="00056D69">
        <w:t>Saltwater spray at the seaside</w:t>
      </w:r>
    </w:p>
    <w:p w14:paraId="0253543D" w14:textId="77777777" w:rsidR="00056D69" w:rsidRPr="00056D69" w:rsidRDefault="00056D69" w:rsidP="00056D69">
      <w:pPr>
        <w:numPr>
          <w:ilvl w:val="0"/>
          <w:numId w:val="5"/>
        </w:numPr>
      </w:pPr>
      <w:r w:rsidRPr="00056D69">
        <w:t>Tea or coffee made with hot water</w:t>
      </w:r>
    </w:p>
    <w:p w14:paraId="51D36470" w14:textId="77777777" w:rsidR="00056D69" w:rsidRPr="00056D69" w:rsidRDefault="00056D69" w:rsidP="00056D69">
      <w:pPr>
        <w:numPr>
          <w:ilvl w:val="0"/>
          <w:numId w:val="5"/>
        </w:numPr>
      </w:pPr>
      <w:r w:rsidRPr="00056D69">
        <w:t>Soup or broth on a chilly day</w:t>
      </w:r>
    </w:p>
    <w:p w14:paraId="35C10EB2" w14:textId="77777777" w:rsidR="00056D69" w:rsidRPr="00056D69" w:rsidRDefault="00056D69" w:rsidP="00056D69">
      <w:pPr>
        <w:numPr>
          <w:ilvl w:val="0"/>
          <w:numId w:val="5"/>
        </w:numPr>
      </w:pPr>
      <w:r w:rsidRPr="00056D69">
        <w:t>Ice cubes melting on your tongue</w:t>
      </w:r>
    </w:p>
    <w:p w14:paraId="127480B4" w14:textId="77777777" w:rsidR="008821C5" w:rsidRDefault="008821C5"/>
    <w:sectPr w:rsidR="008821C5" w:rsidSect="00056D69">
      <w:pgSz w:w="12240" w:h="15840" w:code="1"/>
      <w:pgMar w:top="1276" w:right="1440" w:bottom="113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3C55FC"/>
    <w:multiLevelType w:val="multilevel"/>
    <w:tmpl w:val="DF7C5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CD56819"/>
    <w:multiLevelType w:val="multilevel"/>
    <w:tmpl w:val="AD0E6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1866548"/>
    <w:multiLevelType w:val="multilevel"/>
    <w:tmpl w:val="75F01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0D04E7C"/>
    <w:multiLevelType w:val="multilevel"/>
    <w:tmpl w:val="70C0E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C7B5263"/>
    <w:multiLevelType w:val="multilevel"/>
    <w:tmpl w:val="BC8A8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03020742">
    <w:abstractNumId w:val="0"/>
  </w:num>
  <w:num w:numId="2" w16cid:durableId="1710571680">
    <w:abstractNumId w:val="2"/>
  </w:num>
  <w:num w:numId="3" w16cid:durableId="1925722454">
    <w:abstractNumId w:val="4"/>
  </w:num>
  <w:num w:numId="4" w16cid:durableId="1613048205">
    <w:abstractNumId w:val="3"/>
  </w:num>
  <w:num w:numId="5" w16cid:durableId="18605804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1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xMzQ2NzExMzI2MTVW0lEKTi0uzszPAykwrAUAcBfASSwAAAA="/>
  </w:docVars>
  <w:rsids>
    <w:rsidRoot w:val="00056D69"/>
    <w:rsid w:val="00056D69"/>
    <w:rsid w:val="001E3D71"/>
    <w:rsid w:val="008821C5"/>
    <w:rsid w:val="00BA2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94B33"/>
  <w15:chartTrackingRefBased/>
  <w15:docId w15:val="{196F65A1-1223-440F-A5C6-982E1CDE5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Open Sans" w:eastAsiaTheme="minorHAnsi" w:hAnsi="Open Sans" w:cstheme="minorBidi"/>
        <w:kern w:val="2"/>
        <w:sz w:val="24"/>
        <w:szCs w:val="22"/>
        <w:lang w:val="en-I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56D6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56D6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56D69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56D69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56D69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56D69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56D69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56D69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56D69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56D6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56D6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56D69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56D69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56D69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56D69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56D69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56D69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56D69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56D6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56D6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56D69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56D69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56D6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56D6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56D6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56D6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56D6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56D6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56D69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14</Words>
  <Characters>652</Characters>
  <Application>Microsoft Office Word</Application>
  <DocSecurity>0</DocSecurity>
  <Lines>5</Lines>
  <Paragraphs>1</Paragraphs>
  <ScaleCrop>false</ScaleCrop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Brady</dc:creator>
  <cp:keywords/>
  <dc:description/>
  <cp:lastModifiedBy>Maria Brady</cp:lastModifiedBy>
  <cp:revision>1</cp:revision>
  <dcterms:created xsi:type="dcterms:W3CDTF">2025-08-12T08:36:00Z</dcterms:created>
  <dcterms:modified xsi:type="dcterms:W3CDTF">2025-08-12T08:38:00Z</dcterms:modified>
</cp:coreProperties>
</file>